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7053C" w14:paraId="387EB74B" w14:textId="77777777" w:rsidTr="009D78B2">
        <w:tc>
          <w:tcPr>
            <w:tcW w:w="4675" w:type="dxa"/>
          </w:tcPr>
          <w:p w14:paraId="32E73299" w14:textId="77777777" w:rsidR="0017053C" w:rsidRDefault="0017053C" w:rsidP="009D78B2">
            <w:r>
              <w:t>Course</w:t>
            </w:r>
          </w:p>
        </w:tc>
        <w:tc>
          <w:tcPr>
            <w:tcW w:w="4675" w:type="dxa"/>
          </w:tcPr>
          <w:p w14:paraId="6A8CD971" w14:textId="77777777" w:rsidR="0017053C" w:rsidRDefault="0017053C" w:rsidP="009D78B2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17053C" w14:paraId="0CFAA5CB" w14:textId="77777777" w:rsidTr="009D78B2">
        <w:tc>
          <w:tcPr>
            <w:tcW w:w="4675" w:type="dxa"/>
          </w:tcPr>
          <w:p w14:paraId="704A79A8" w14:textId="77777777" w:rsidR="0017053C" w:rsidRDefault="0017053C" w:rsidP="009D78B2">
            <w:r>
              <w:t>Lab</w:t>
            </w:r>
          </w:p>
        </w:tc>
        <w:tc>
          <w:tcPr>
            <w:tcW w:w="4675" w:type="dxa"/>
          </w:tcPr>
          <w:p w14:paraId="742A11D2" w14:textId="792C183A" w:rsidR="0017053C" w:rsidRDefault="0017053C" w:rsidP="009D78B2">
            <w:r>
              <w:t xml:space="preserve">Lab </w:t>
            </w:r>
            <w:r>
              <w:t>7</w:t>
            </w:r>
            <w:r>
              <w:t xml:space="preserve">- </w:t>
            </w:r>
            <w:r>
              <w:t>Cross-Site Scripting</w:t>
            </w:r>
          </w:p>
        </w:tc>
      </w:tr>
      <w:tr w:rsidR="0017053C" w14:paraId="32AE91C4" w14:textId="77777777" w:rsidTr="009D78B2">
        <w:tc>
          <w:tcPr>
            <w:tcW w:w="4675" w:type="dxa"/>
          </w:tcPr>
          <w:p w14:paraId="06B72402" w14:textId="77777777" w:rsidR="0017053C" w:rsidRDefault="0017053C" w:rsidP="009D78B2">
            <w:r>
              <w:t>Name of the Student</w:t>
            </w:r>
          </w:p>
        </w:tc>
        <w:tc>
          <w:tcPr>
            <w:tcW w:w="4675" w:type="dxa"/>
          </w:tcPr>
          <w:p w14:paraId="3AED0A3D" w14:textId="77777777" w:rsidR="0017053C" w:rsidRDefault="0017053C" w:rsidP="009D78B2">
            <w:r>
              <w:t>Maisha Khatoon</w:t>
            </w:r>
          </w:p>
        </w:tc>
      </w:tr>
      <w:tr w:rsidR="0017053C" w14:paraId="2DF2D527" w14:textId="77777777" w:rsidTr="009D78B2">
        <w:tc>
          <w:tcPr>
            <w:tcW w:w="4675" w:type="dxa"/>
          </w:tcPr>
          <w:p w14:paraId="6E1ACA3E" w14:textId="77777777" w:rsidR="0017053C" w:rsidRDefault="0017053C" w:rsidP="009D78B2">
            <w:r>
              <w:t>Student ID</w:t>
            </w:r>
          </w:p>
        </w:tc>
        <w:tc>
          <w:tcPr>
            <w:tcW w:w="4675" w:type="dxa"/>
          </w:tcPr>
          <w:p w14:paraId="14CD95A7" w14:textId="77777777" w:rsidR="0017053C" w:rsidRDefault="0017053C" w:rsidP="009D78B2">
            <w:r>
              <w:t>100899259</w:t>
            </w:r>
          </w:p>
        </w:tc>
      </w:tr>
    </w:tbl>
    <w:p w14:paraId="75BFA2AA" w14:textId="77777777" w:rsidR="0017053C" w:rsidRDefault="0017053C" w:rsidP="004E5D36">
      <w:pPr>
        <w:jc w:val="center"/>
        <w:rPr>
          <w:rFonts w:asciiTheme="minorHAnsi" w:hAnsiTheme="minorHAnsi" w:cstheme="minorHAnsi"/>
        </w:rPr>
      </w:pPr>
    </w:p>
    <w:p w14:paraId="42513646" w14:textId="43E2FAE3" w:rsidR="004E5D36" w:rsidRPr="00CC015D" w:rsidRDefault="0089682A" w:rsidP="004E5D36">
      <w:pPr>
        <w:jc w:val="center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</w:rPr>
        <w:t>INFT1201</w:t>
      </w:r>
      <w:r w:rsidR="004E5D36" w:rsidRPr="00CC015D">
        <w:rPr>
          <w:rFonts w:asciiTheme="minorHAnsi" w:hAnsiTheme="minorHAnsi" w:cstheme="minorHAnsi"/>
          <w:w w:val="105"/>
        </w:rPr>
        <w:t xml:space="preserve"> Hacking and Exploits</w:t>
      </w:r>
    </w:p>
    <w:p w14:paraId="0550A7E1" w14:textId="056BE92C" w:rsidR="004E5D36" w:rsidRDefault="00E3093B" w:rsidP="004E5D36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oss-Site Scripting -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7507EF69" w14:textId="31FD4D0E" w:rsidR="00AB2D0D" w:rsidRPr="00AB2D0D" w:rsidRDefault="00AB2D0D" w:rsidP="00AB2D0D">
      <w:pPr>
        <w:rPr>
          <w:rFonts w:asciiTheme="minorHAnsi" w:hAnsiTheme="minorHAnsi" w:cstheme="minorHAnsi"/>
        </w:rPr>
      </w:pPr>
      <w:bookmarkStart w:id="0" w:name="_Hlk60250843"/>
      <w:r w:rsidRPr="00AB2D0D">
        <w:rPr>
          <w:rFonts w:asciiTheme="minorHAnsi" w:hAnsiTheme="minorHAnsi" w:cstheme="minorHAnsi"/>
          <w:highlight w:val="yellow"/>
        </w:rPr>
        <w:t>Insert Screenshot#1 Here</w:t>
      </w:r>
      <w:r w:rsidR="003F6B82">
        <w:rPr>
          <w:rFonts w:asciiTheme="minorHAnsi" w:hAnsiTheme="minorHAnsi" w:cstheme="minorHAnsi"/>
        </w:rPr>
        <w:t xml:space="preserve"> (1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6CB0343F" w14:textId="5D81E375" w:rsidR="00B167C3" w:rsidRDefault="008F4CC5" w:rsidP="00AB2D0D">
      <w:pPr>
        <w:rPr>
          <w:rFonts w:asciiTheme="minorHAnsi" w:hAnsiTheme="minorHAnsi" w:cstheme="minorHAnsi"/>
          <w:b/>
          <w:bCs/>
        </w:rPr>
      </w:pPr>
      <w:r w:rsidRPr="008F4CC5">
        <w:rPr>
          <w:rFonts w:asciiTheme="minorHAnsi" w:hAnsiTheme="minorHAnsi"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2CA5679" wp14:editId="714C7933">
            <wp:simplePos x="0" y="0"/>
            <wp:positionH relativeFrom="margin">
              <wp:posOffset>198120</wp:posOffset>
            </wp:positionH>
            <wp:positionV relativeFrom="paragraph">
              <wp:posOffset>124460</wp:posOffset>
            </wp:positionV>
            <wp:extent cx="5311140" cy="3029585"/>
            <wp:effectExtent l="0" t="0" r="3810" b="7620"/>
            <wp:wrapSquare wrapText="bothSides"/>
            <wp:docPr id="10071181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118176" name="Picture 1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14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5647C" w14:textId="77777777" w:rsidR="004A5986" w:rsidRDefault="004A5986" w:rsidP="00AB2D0D">
      <w:pPr>
        <w:rPr>
          <w:rFonts w:asciiTheme="minorHAnsi" w:hAnsiTheme="minorHAnsi" w:cstheme="minorHAnsi"/>
          <w:b/>
          <w:bCs/>
        </w:rPr>
      </w:pPr>
    </w:p>
    <w:p w14:paraId="31E7DD8C" w14:textId="77777777" w:rsidR="008F4CC5" w:rsidRDefault="008F4CC5" w:rsidP="00AB2D0D">
      <w:pPr>
        <w:rPr>
          <w:rFonts w:asciiTheme="minorHAnsi" w:hAnsiTheme="minorHAnsi" w:cstheme="minorHAnsi"/>
          <w:highlight w:val="yellow"/>
        </w:rPr>
      </w:pPr>
    </w:p>
    <w:p w14:paraId="3C7849B1" w14:textId="77777777" w:rsidR="008F4CC5" w:rsidRDefault="008F4CC5" w:rsidP="00AB2D0D">
      <w:pPr>
        <w:rPr>
          <w:rFonts w:asciiTheme="minorHAnsi" w:hAnsiTheme="minorHAnsi" w:cstheme="minorHAnsi"/>
          <w:highlight w:val="yellow"/>
        </w:rPr>
      </w:pPr>
    </w:p>
    <w:p w14:paraId="74D5ACED" w14:textId="272B2006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3F6B82">
        <w:rPr>
          <w:rFonts w:asciiTheme="minorHAnsi" w:hAnsiTheme="minorHAnsi" w:cstheme="minorHAnsi"/>
        </w:rPr>
        <w:t xml:space="preserve"> (1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4DF05E20" w14:textId="6FC322CB" w:rsidR="00AB2D0D" w:rsidRDefault="008F4CC5" w:rsidP="00AB2D0D">
      <w:pPr>
        <w:rPr>
          <w:rFonts w:asciiTheme="minorHAnsi" w:hAnsiTheme="minorHAnsi" w:cstheme="minorHAnsi"/>
          <w:b/>
          <w:bCs/>
        </w:rPr>
      </w:pPr>
      <w:r w:rsidRPr="008F4CC5">
        <w:rPr>
          <w:rFonts w:asciiTheme="minorHAnsi" w:hAnsiTheme="minorHAnsi" w:cstheme="minorHAnsi"/>
          <w:b/>
          <w:bCs/>
          <w:noProof/>
        </w:rPr>
        <w:lastRenderedPageBreak/>
        <w:drawing>
          <wp:inline distT="0" distB="0" distL="0" distR="0" wp14:anchorId="2C1AC98C" wp14:editId="29296100">
            <wp:extent cx="5943600" cy="3151505"/>
            <wp:effectExtent l="0" t="0" r="0" b="0"/>
            <wp:docPr id="1460284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28423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01648BA" w14:textId="77777777" w:rsidR="0022489F" w:rsidRDefault="0022489F" w:rsidP="00684911">
      <w:pPr>
        <w:rPr>
          <w:rFonts w:asciiTheme="minorHAnsi" w:hAnsiTheme="minorHAnsi" w:cstheme="minorHAnsi"/>
          <w:highlight w:val="yellow"/>
        </w:rPr>
      </w:pPr>
    </w:p>
    <w:p w14:paraId="1E9AF675" w14:textId="3BA2D5AD" w:rsidR="00684911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3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3F6B82">
        <w:rPr>
          <w:rFonts w:asciiTheme="minorHAnsi" w:hAnsiTheme="minorHAnsi" w:cstheme="minorHAnsi"/>
        </w:rPr>
        <w:t xml:space="preserve"> (1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44D08F81" w14:textId="4664A763" w:rsidR="00F747B7" w:rsidRDefault="00F747B7" w:rsidP="00684911">
      <w:pPr>
        <w:rPr>
          <w:rFonts w:asciiTheme="minorHAnsi" w:hAnsiTheme="minorHAnsi" w:cstheme="minorHAnsi"/>
        </w:rPr>
      </w:pPr>
      <w:r w:rsidRPr="00F747B7">
        <w:rPr>
          <w:rFonts w:asciiTheme="minorHAnsi" w:hAnsiTheme="minorHAnsi" w:cstheme="minorHAnsi"/>
          <w:noProof/>
        </w:rPr>
        <w:drawing>
          <wp:inline distT="0" distB="0" distL="0" distR="0" wp14:anchorId="1E764D52" wp14:editId="0525E476">
            <wp:extent cx="5943600" cy="3194685"/>
            <wp:effectExtent l="0" t="0" r="0" b="5715"/>
            <wp:docPr id="20181267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12676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3084" w14:textId="70EC1E9E" w:rsidR="00B167C3" w:rsidRDefault="00B167C3" w:rsidP="00B167C3">
      <w:pPr>
        <w:tabs>
          <w:tab w:val="left" w:pos="496"/>
        </w:tabs>
        <w:rPr>
          <w:rFonts w:asciiTheme="minorHAnsi" w:hAnsiTheme="minorHAnsi" w:cstheme="minorHAnsi"/>
        </w:rPr>
      </w:pPr>
    </w:p>
    <w:p w14:paraId="71B35F7B" w14:textId="06D4E959" w:rsidR="0078556C" w:rsidRPr="00C95FA3" w:rsidRDefault="0078556C" w:rsidP="0078556C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1159D9">
        <w:rPr>
          <w:rFonts w:asciiTheme="minorHAnsi" w:hAnsiTheme="minorHAnsi" w:cstheme="minorHAnsi"/>
          <w:b/>
          <w:sz w:val="24"/>
          <w:szCs w:val="24"/>
        </w:rPr>
        <w:t>Question</w:t>
      </w:r>
      <w:r>
        <w:rPr>
          <w:rFonts w:asciiTheme="minorHAnsi" w:hAnsiTheme="minorHAnsi" w:cstheme="minorHAnsi"/>
          <w:b/>
          <w:sz w:val="24"/>
          <w:szCs w:val="24"/>
        </w:rPr>
        <w:t>#1</w:t>
      </w:r>
      <w:r w:rsidRPr="001159D9">
        <w:rPr>
          <w:rFonts w:asciiTheme="minorHAnsi" w:hAnsiTheme="minorHAnsi" w:cstheme="minorHAnsi"/>
          <w:b/>
          <w:sz w:val="24"/>
          <w:szCs w:val="24"/>
        </w:rPr>
        <w:t>:</w:t>
      </w:r>
      <w:r w:rsidRPr="00C95FA3">
        <w:rPr>
          <w:rFonts w:asciiTheme="minorHAnsi" w:hAnsiTheme="minorHAnsi" w:cstheme="minorHAnsi"/>
          <w:sz w:val="24"/>
          <w:szCs w:val="24"/>
        </w:rPr>
        <w:t xml:space="preserve"> What is the value of the cookie you received?</w:t>
      </w:r>
      <w:r w:rsidR="003F6B82">
        <w:rPr>
          <w:rFonts w:asciiTheme="minorHAnsi" w:hAnsiTheme="minorHAnsi" w:cstheme="minorHAnsi"/>
          <w:sz w:val="24"/>
          <w:szCs w:val="24"/>
        </w:rPr>
        <w:t xml:space="preserve"> </w:t>
      </w:r>
      <w:r w:rsidR="003F6B82">
        <w:rPr>
          <w:rFonts w:asciiTheme="minorHAnsi" w:hAnsiTheme="minorHAnsi" w:cstheme="minorHAnsi"/>
        </w:rPr>
        <w:t>(10 Marks)</w:t>
      </w:r>
    </w:p>
    <w:p w14:paraId="457914D3" w14:textId="61F18460" w:rsidR="00B167C3" w:rsidRDefault="0078556C" w:rsidP="00684911">
      <w:pPr>
        <w:rPr>
          <w:rFonts w:asciiTheme="minorHAnsi" w:hAnsiTheme="minorHAnsi" w:cstheme="minorHAnsi"/>
        </w:rPr>
      </w:pPr>
      <w:r w:rsidRPr="00DC3921">
        <w:rPr>
          <w:rFonts w:asciiTheme="minorHAnsi" w:hAnsiTheme="minorHAnsi" w:cstheme="minorHAnsi"/>
          <w:bCs/>
        </w:rPr>
        <w:t>Cookie</w:t>
      </w:r>
      <w:r w:rsidRPr="001159D9">
        <w:rPr>
          <w:rFonts w:asciiTheme="minorHAnsi" w:hAnsiTheme="minorHAnsi" w:cstheme="minorHAnsi"/>
        </w:rPr>
        <w:t xml:space="preserve"> =</w:t>
      </w:r>
      <w:r w:rsidRPr="00C95FA3">
        <w:rPr>
          <w:rFonts w:asciiTheme="minorHAnsi" w:hAnsiTheme="minorHAnsi" w:cstheme="minorHAnsi"/>
        </w:rPr>
        <w:t xml:space="preserve"> </w:t>
      </w:r>
      <w:r w:rsidR="00F747B7" w:rsidRPr="00F747B7">
        <w:rPr>
          <w:rFonts w:asciiTheme="minorHAnsi" w:hAnsiTheme="minorHAnsi" w:cstheme="minorHAnsi"/>
          <w:highlight w:val="yellow"/>
        </w:rPr>
        <w:t>Elgg%3Dstr4ghclkfd477qbthj2u6avor</w:t>
      </w:r>
    </w:p>
    <w:p w14:paraId="399A0D6E" w14:textId="4D916201" w:rsidR="00B167C3" w:rsidRDefault="00B167C3" w:rsidP="00684911">
      <w:pPr>
        <w:rPr>
          <w:rFonts w:asciiTheme="minorHAnsi" w:hAnsiTheme="minorHAnsi" w:cstheme="minorHAnsi"/>
        </w:rPr>
      </w:pPr>
    </w:p>
    <w:p w14:paraId="38981FB1" w14:textId="237C9648" w:rsidR="003B0CA4" w:rsidRPr="00C95FA3" w:rsidRDefault="003B0CA4" w:rsidP="003B0CA4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1159D9">
        <w:rPr>
          <w:rFonts w:asciiTheme="minorHAnsi" w:hAnsiTheme="minorHAnsi" w:cstheme="minorHAnsi"/>
          <w:b/>
          <w:sz w:val="24"/>
          <w:szCs w:val="24"/>
        </w:rPr>
        <w:t>Question</w:t>
      </w:r>
      <w:r>
        <w:rPr>
          <w:rFonts w:asciiTheme="minorHAnsi" w:hAnsiTheme="minorHAnsi" w:cstheme="minorHAnsi"/>
          <w:b/>
          <w:sz w:val="24"/>
          <w:szCs w:val="24"/>
        </w:rPr>
        <w:t>#2</w:t>
      </w:r>
      <w:r w:rsidRPr="001159D9">
        <w:rPr>
          <w:rFonts w:asciiTheme="minorHAnsi" w:hAnsiTheme="minorHAnsi" w:cstheme="minorHAnsi"/>
          <w:b/>
          <w:sz w:val="24"/>
          <w:szCs w:val="24"/>
        </w:rPr>
        <w:t>:</w:t>
      </w:r>
      <w:r w:rsidRPr="00C95FA3">
        <w:rPr>
          <w:rFonts w:asciiTheme="minorHAnsi" w:hAnsiTheme="minorHAnsi" w:cstheme="minorHAnsi"/>
          <w:sz w:val="24"/>
          <w:szCs w:val="24"/>
        </w:rPr>
        <w:t xml:space="preserve"> What is the value of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sendur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variable you found</w:t>
      </w:r>
      <w:r w:rsidRPr="00C95FA3">
        <w:rPr>
          <w:rFonts w:asciiTheme="minorHAnsi" w:hAnsiTheme="minorHAnsi" w:cstheme="minorHAnsi"/>
          <w:sz w:val="24"/>
          <w:szCs w:val="24"/>
        </w:rPr>
        <w:t>?</w:t>
      </w:r>
      <w:r w:rsidR="003F6B82">
        <w:rPr>
          <w:rFonts w:asciiTheme="minorHAnsi" w:hAnsiTheme="minorHAnsi" w:cstheme="minorHAnsi"/>
          <w:sz w:val="24"/>
          <w:szCs w:val="24"/>
        </w:rPr>
        <w:t xml:space="preserve"> </w:t>
      </w:r>
      <w:r w:rsidR="003F6B82">
        <w:rPr>
          <w:rFonts w:asciiTheme="minorHAnsi" w:hAnsiTheme="minorHAnsi" w:cstheme="minorHAnsi"/>
        </w:rPr>
        <w:t>(20 Marks)</w:t>
      </w:r>
    </w:p>
    <w:p w14:paraId="5D69A2D1" w14:textId="49A0FADF" w:rsidR="003B0CA4" w:rsidRDefault="003B0CA4" w:rsidP="00684911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endurl</w:t>
      </w:r>
      <w:proofErr w:type="spellEnd"/>
      <w:r>
        <w:rPr>
          <w:rFonts w:asciiTheme="minorHAnsi" w:hAnsiTheme="minorHAnsi" w:cstheme="minorHAnsi"/>
        </w:rPr>
        <w:t xml:space="preserve"> = </w:t>
      </w:r>
      <w:r w:rsidR="009736DB" w:rsidRPr="009736DB">
        <w:rPr>
          <w:rFonts w:asciiTheme="minorHAnsi" w:hAnsiTheme="minorHAnsi" w:cstheme="minorHAnsi"/>
          <w:highlight w:val="yellow"/>
        </w:rPr>
        <w:t>http://www.seed-server.com/action/friends/add?friend=59+token+ts</w:t>
      </w:r>
    </w:p>
    <w:p w14:paraId="2467FBB1" w14:textId="77777777" w:rsidR="006911B7" w:rsidRDefault="006911B7" w:rsidP="006911B7">
      <w:pPr>
        <w:rPr>
          <w:rFonts w:asciiTheme="minorHAnsi" w:hAnsiTheme="minorHAnsi" w:cstheme="minorHAnsi"/>
        </w:rPr>
      </w:pPr>
    </w:p>
    <w:p w14:paraId="1CF8C30C" w14:textId="6F5923A0" w:rsidR="00DC3921" w:rsidRDefault="00DC3921" w:rsidP="00DC3921">
      <w:pPr>
        <w:rPr>
          <w:rFonts w:asciiTheme="minorHAnsi" w:hAnsiTheme="minorHAnsi" w:cstheme="minorHAnsi"/>
        </w:rPr>
      </w:pPr>
      <w:r w:rsidRPr="00750E03">
        <w:rPr>
          <w:rFonts w:asciiTheme="minorHAnsi" w:hAnsiTheme="minorHAnsi" w:cstheme="minorHAnsi"/>
          <w:b/>
          <w:bCs/>
        </w:rPr>
        <w:lastRenderedPageBreak/>
        <w:t>Question #3:</w:t>
      </w:r>
      <w:r>
        <w:rPr>
          <w:rFonts w:asciiTheme="minorHAnsi" w:hAnsiTheme="minorHAnsi" w:cstheme="minorHAnsi"/>
        </w:rPr>
        <w:t xml:space="preserve"> What is </w:t>
      </w:r>
      <w:proofErr w:type="spellStart"/>
      <w:r>
        <w:rPr>
          <w:rFonts w:asciiTheme="minorHAnsi" w:hAnsiTheme="minorHAnsi" w:cstheme="minorHAnsi"/>
        </w:rPr>
        <w:t>samy’s</w:t>
      </w:r>
      <w:proofErr w:type="spellEnd"/>
      <w:r>
        <w:rPr>
          <w:rFonts w:asciiTheme="minorHAnsi" w:hAnsiTheme="minorHAnsi" w:cstheme="minorHAnsi"/>
        </w:rPr>
        <w:t xml:space="preserve"> profile id?</w:t>
      </w:r>
      <w:r w:rsidR="003F6B82">
        <w:rPr>
          <w:rFonts w:asciiTheme="minorHAnsi" w:hAnsiTheme="minorHAnsi" w:cstheme="minorHAnsi"/>
        </w:rPr>
        <w:t xml:space="preserve"> (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2DC58658" w14:textId="40E5F326" w:rsidR="00DC3921" w:rsidRDefault="00DC3921" w:rsidP="00DC392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amy’s profile ID = </w:t>
      </w:r>
      <w:r w:rsidR="009736DB" w:rsidRPr="009736DB">
        <w:rPr>
          <w:rFonts w:asciiTheme="minorHAnsi" w:hAnsiTheme="minorHAnsi" w:cstheme="minorHAnsi"/>
          <w:highlight w:val="yellow"/>
        </w:rPr>
        <w:t>friend=59</w:t>
      </w:r>
    </w:p>
    <w:p w14:paraId="2E2D5A95" w14:textId="0DBFB26B" w:rsidR="00DC3921" w:rsidRDefault="00DC3921" w:rsidP="00684911">
      <w:pPr>
        <w:rPr>
          <w:rFonts w:asciiTheme="minorHAnsi" w:hAnsiTheme="minorHAnsi" w:cstheme="minorHAnsi"/>
        </w:rPr>
      </w:pPr>
    </w:p>
    <w:p w14:paraId="2D38D398" w14:textId="54F55697" w:rsidR="00BA3587" w:rsidRDefault="006911B7" w:rsidP="00AB2D0D">
      <w:pPr>
        <w:rPr>
          <w:rFonts w:asciiTheme="minorHAnsi" w:hAnsiTheme="minorHAnsi" w:cstheme="minorHAnsi"/>
        </w:rPr>
      </w:pPr>
      <w:r w:rsidRPr="00803C4A">
        <w:rPr>
          <w:rFonts w:asciiTheme="minorHAnsi" w:hAnsiTheme="minorHAnsi" w:cstheme="minorHAnsi"/>
          <w:highlight w:val="yellow"/>
        </w:rPr>
        <w:t xml:space="preserve">Upload your </w:t>
      </w:r>
      <w:r w:rsidR="00D85E78">
        <w:rPr>
          <w:rFonts w:asciiTheme="minorHAnsi" w:hAnsiTheme="minorHAnsi" w:cstheme="minorHAnsi"/>
          <w:highlight w:val="yellow"/>
        </w:rPr>
        <w:t xml:space="preserve">.mp4 </w:t>
      </w:r>
      <w:r w:rsidRPr="00803C4A">
        <w:rPr>
          <w:rFonts w:asciiTheme="minorHAnsi" w:hAnsiTheme="minorHAnsi" w:cstheme="minorHAnsi"/>
          <w:highlight w:val="yellow"/>
        </w:rPr>
        <w:t>video</w:t>
      </w:r>
      <w:r>
        <w:rPr>
          <w:rFonts w:asciiTheme="minorHAnsi" w:hAnsiTheme="minorHAnsi" w:cstheme="minorHAnsi"/>
        </w:rPr>
        <w:t xml:space="preserve"> to the lab 7 drop box in DC Connect</w:t>
      </w:r>
      <w:r w:rsidR="005D22C1">
        <w:rPr>
          <w:rFonts w:asciiTheme="minorHAnsi" w:hAnsiTheme="minorHAnsi" w:cstheme="minorHAnsi"/>
        </w:rPr>
        <w:t>, in addition to uploading this answer file.</w:t>
      </w:r>
      <w:r w:rsidR="003F6B82">
        <w:rPr>
          <w:rFonts w:asciiTheme="minorHAnsi" w:hAnsiTheme="minorHAnsi" w:cstheme="minorHAnsi"/>
        </w:rPr>
        <w:t xml:space="preserve"> (</w:t>
      </w:r>
      <w:r w:rsidR="004B3800">
        <w:rPr>
          <w:rFonts w:asciiTheme="minorHAnsi" w:hAnsiTheme="minorHAnsi" w:cstheme="minorHAnsi"/>
        </w:rPr>
        <w:t>2</w:t>
      </w:r>
      <w:r w:rsidR="003F6B82">
        <w:rPr>
          <w:rFonts w:asciiTheme="minorHAnsi" w:hAnsiTheme="minorHAnsi" w:cstheme="minorHAnsi"/>
        </w:rPr>
        <w:t>0 Marks)</w:t>
      </w:r>
    </w:p>
    <w:p w14:paraId="6307CD39" w14:textId="67916AA1" w:rsidR="00086D63" w:rsidRPr="00AB2D0D" w:rsidRDefault="00086D63" w:rsidP="00AB2D0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 video shouldn’t exceed one minute and shouldn’t require any extensions to be installed to play.</w:t>
      </w:r>
    </w:p>
    <w:sectPr w:rsidR="00086D63" w:rsidRPr="00AB2D0D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AC681" w14:textId="77777777" w:rsidR="00C6352C" w:rsidRDefault="00C6352C" w:rsidP="004E5D36">
      <w:r>
        <w:separator/>
      </w:r>
    </w:p>
  </w:endnote>
  <w:endnote w:type="continuationSeparator" w:id="0">
    <w:p w14:paraId="792C9068" w14:textId="77777777" w:rsidR="00C6352C" w:rsidRDefault="00C6352C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98A30" w14:textId="77777777" w:rsidR="00C6352C" w:rsidRDefault="00C6352C" w:rsidP="004E5D36">
      <w:r>
        <w:separator/>
      </w:r>
    </w:p>
  </w:footnote>
  <w:footnote w:type="continuationSeparator" w:id="0">
    <w:p w14:paraId="253A012A" w14:textId="77777777" w:rsidR="00C6352C" w:rsidRDefault="00C6352C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935058">
    <w:abstractNumId w:val="1"/>
  </w:num>
  <w:num w:numId="2" w16cid:durableId="661157458">
    <w:abstractNumId w:val="6"/>
  </w:num>
  <w:num w:numId="3" w16cid:durableId="8145289">
    <w:abstractNumId w:val="4"/>
  </w:num>
  <w:num w:numId="4" w16cid:durableId="1645617969">
    <w:abstractNumId w:val="5"/>
  </w:num>
  <w:num w:numId="5" w16cid:durableId="23945848">
    <w:abstractNumId w:val="2"/>
  </w:num>
  <w:num w:numId="6" w16cid:durableId="2110656836">
    <w:abstractNumId w:val="3"/>
  </w:num>
  <w:num w:numId="7" w16cid:durableId="753015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ia1AM5gl0QtAAAA"/>
  </w:docVars>
  <w:rsids>
    <w:rsidRoot w:val="0039687E"/>
    <w:rsid w:val="00006588"/>
    <w:rsid w:val="00006939"/>
    <w:rsid w:val="00010339"/>
    <w:rsid w:val="00013DB7"/>
    <w:rsid w:val="00064229"/>
    <w:rsid w:val="00077286"/>
    <w:rsid w:val="00086D63"/>
    <w:rsid w:val="000A6307"/>
    <w:rsid w:val="000D5E73"/>
    <w:rsid w:val="00106023"/>
    <w:rsid w:val="00132FE5"/>
    <w:rsid w:val="0016226E"/>
    <w:rsid w:val="0017053C"/>
    <w:rsid w:val="001719BA"/>
    <w:rsid w:val="00185196"/>
    <w:rsid w:val="001B1FA1"/>
    <w:rsid w:val="0022489F"/>
    <w:rsid w:val="0026517E"/>
    <w:rsid w:val="00294980"/>
    <w:rsid w:val="003932BE"/>
    <w:rsid w:val="0039687E"/>
    <w:rsid w:val="003B0CA4"/>
    <w:rsid w:val="003C75EF"/>
    <w:rsid w:val="003D1B35"/>
    <w:rsid w:val="003F6B82"/>
    <w:rsid w:val="00486437"/>
    <w:rsid w:val="004A4513"/>
    <w:rsid w:val="004A5986"/>
    <w:rsid w:val="004B3800"/>
    <w:rsid w:val="004E5D36"/>
    <w:rsid w:val="004F7D66"/>
    <w:rsid w:val="00505486"/>
    <w:rsid w:val="00511FAE"/>
    <w:rsid w:val="005127AB"/>
    <w:rsid w:val="005459B8"/>
    <w:rsid w:val="005747B2"/>
    <w:rsid w:val="00576AEF"/>
    <w:rsid w:val="005A48A8"/>
    <w:rsid w:val="005A709B"/>
    <w:rsid w:val="005B2CF5"/>
    <w:rsid w:val="005D22C1"/>
    <w:rsid w:val="006049E6"/>
    <w:rsid w:val="0060642D"/>
    <w:rsid w:val="00614932"/>
    <w:rsid w:val="00643A77"/>
    <w:rsid w:val="00673FDD"/>
    <w:rsid w:val="00684911"/>
    <w:rsid w:val="006911B7"/>
    <w:rsid w:val="00693E2A"/>
    <w:rsid w:val="0074410A"/>
    <w:rsid w:val="007725E4"/>
    <w:rsid w:val="0078556C"/>
    <w:rsid w:val="007924A2"/>
    <w:rsid w:val="007D2696"/>
    <w:rsid w:val="007D4648"/>
    <w:rsid w:val="0080049C"/>
    <w:rsid w:val="00803C4A"/>
    <w:rsid w:val="00854363"/>
    <w:rsid w:val="00867234"/>
    <w:rsid w:val="00881EA1"/>
    <w:rsid w:val="0089682A"/>
    <w:rsid w:val="008F4CC5"/>
    <w:rsid w:val="00902F7E"/>
    <w:rsid w:val="0095396E"/>
    <w:rsid w:val="009736DB"/>
    <w:rsid w:val="00974355"/>
    <w:rsid w:val="009C5919"/>
    <w:rsid w:val="00A067B7"/>
    <w:rsid w:val="00AB2D0D"/>
    <w:rsid w:val="00B10F49"/>
    <w:rsid w:val="00B167C3"/>
    <w:rsid w:val="00B32DD3"/>
    <w:rsid w:val="00B517F8"/>
    <w:rsid w:val="00B520CE"/>
    <w:rsid w:val="00BA3587"/>
    <w:rsid w:val="00C022CA"/>
    <w:rsid w:val="00C05AF3"/>
    <w:rsid w:val="00C53BDA"/>
    <w:rsid w:val="00C6352C"/>
    <w:rsid w:val="00C86CBE"/>
    <w:rsid w:val="00CB6587"/>
    <w:rsid w:val="00CF4349"/>
    <w:rsid w:val="00D1711F"/>
    <w:rsid w:val="00D726A0"/>
    <w:rsid w:val="00D85E78"/>
    <w:rsid w:val="00DB3E83"/>
    <w:rsid w:val="00DC3921"/>
    <w:rsid w:val="00DE3DBE"/>
    <w:rsid w:val="00E3093B"/>
    <w:rsid w:val="00EF40CD"/>
    <w:rsid w:val="00F02C92"/>
    <w:rsid w:val="00F03F75"/>
    <w:rsid w:val="00F203C2"/>
    <w:rsid w:val="00F218D4"/>
    <w:rsid w:val="00F2279B"/>
    <w:rsid w:val="00F54572"/>
    <w:rsid w:val="00F74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921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Spacing">
    <w:name w:val="No Spacing"/>
    <w:uiPriority w:val="1"/>
    <w:qFormat/>
    <w:rsid w:val="0078556C"/>
    <w:pPr>
      <w:spacing w:after="0" w:line="240" w:lineRule="auto"/>
      <w:ind w:left="10" w:right="87" w:hanging="10"/>
      <w:jc w:val="both"/>
    </w:pPr>
    <w:rPr>
      <w:rFonts w:ascii="Calibri" w:eastAsia="Calibri" w:hAnsi="Calibri" w:cs="Calibri"/>
      <w:color w:val="000000"/>
      <w:sz w:val="22"/>
      <w:szCs w:val="22"/>
      <w:lang w:eastAsia="en-CA"/>
    </w:rPr>
  </w:style>
  <w:style w:type="table" w:styleId="TableGrid">
    <w:name w:val="Table Grid"/>
    <w:basedOn w:val="TableNormal"/>
    <w:uiPriority w:val="39"/>
    <w:rsid w:val="001705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72</cp:revision>
  <dcterms:created xsi:type="dcterms:W3CDTF">2020-12-25T21:50:00Z</dcterms:created>
  <dcterms:modified xsi:type="dcterms:W3CDTF">2023-07-06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896538c1596c53336a1bf339e6e652a1d6de25d68999a1ae4d09fb8a82622a</vt:lpwstr>
  </property>
</Properties>
</file>